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X2f4af3aebeffc14079da833b4c4caeea551d18c"/>
    <w:p>
      <w:pPr>
        <w:pStyle w:val="Heading1"/>
      </w:pPr>
      <w:r>
        <w:t xml:space="preserve">Cover Letter for Surgeon Position in Pakistan Islamabad</w:t>
      </w:r>
    </w:p>
    <w:p>
      <w:pPr>
        <w:pStyle w:val="FirstParagraph"/>
      </w:pPr>
      <w:r>
        <w:t xml:space="preserve">Dear [Hiring Manager's Name],</w:t>
      </w:r>
    </w:p>
    <w:p>
      <w:pPr>
        <w:pStyle w:val="BodyText"/>
      </w:pPr>
      <w:r>
        <w:t xml:space="preserve">I am writing to express my sincere interest in the Surgeon position at [Hospital/Institution Name] in Pakistan Islamabad. With a distinguished career spanning over [X years] in surgical practice, I am eager to contribute my expertise, dedication, and passion for patient care to the healthcare landscape of Pakistan. Islamabad, as a hub of medical innovation and cultural diversity, presents an unparalleled opportunity to serve a community that values excellence in medicine while navigating the unique challenges of our region. This letter outlines my qualifications and why I am confident in my ability to excel as a Surgeon in this dynamic environment.</w:t>
      </w:r>
    </w:p>
    <w:p>
      <w:pPr>
        <w:pStyle w:val="BodyText"/>
      </w:pPr>
      <w:r>
        <w:t xml:space="preserve">As a qualified Surgeon with advanced training in [specific specialty, e.g., General Surgery, Orthopedic Surgery, or Neurosurgery], I have consistently prioritized precision, empathy, and continuous learning. My academic background includes a [MBBS/MCh/MS] degree from [University Name], followed by residency and fellowship programs at esteemed institutions such as [Name of Hospital/University]. These experiences equipped me with the technical skills and clinical judgment required to handle complex surgical cases while adhering to international standards of care. However, my commitment to surgery extends beyond technical proficiency; it is rooted in a deep understanding of the human element of healing, which I believe is vital for fostering trust between physicians and patients.</w:t>
      </w:r>
    </w:p>
    <w:p>
      <w:pPr>
        <w:pStyle w:val="BodyText"/>
      </w:pPr>
      <w:r>
        <w:t xml:space="preserve">Having worked in both public and private healthcare sectors, I am well-versed in addressing the multifaceted challenges faced by medical professionals in Pakistan. Islamabad, with its growing population and increasing demand for specialized surgical services, represents a critical area where my skills can make a meaningful impact. I have experience managing high-volume caseloads, collaborating with multidisciplinary teams, and adapting to resource constraints without compromising patient outcomes. My ability to remain calm under pressure and deliver timely interventions has been repeatedly recognized by colleagues and patients alike.</w:t>
      </w:r>
    </w:p>
    <w:p>
      <w:pPr>
        <w:pStyle w:val="BodyText"/>
      </w:pPr>
      <w:r>
        <w:t xml:space="preserve">One of the key reasons I am drawn to Pakistan Islamabad is its unique blend of traditional values and modern medical advancements. The city’s hospitals, such as [Name of Hospital], are at the forefront of integrating cutting-edge technology with culturally sensitive care. I have always believed that a Surgeon must not only be technically adept but also culturally attuned to the needs of their community. In my previous roles, I have worked with patients from diverse backgrounds, ensuring that communication and treatment plans are tailored to individual preferences and beliefs. This approach aligns seamlessly with the ethos of healthcare in Islamabad, where respect for local customs is as important as clinical excellence.</w:t>
      </w:r>
    </w:p>
    <w:p>
      <w:pPr>
        <w:pStyle w:val="BodyText"/>
      </w:pPr>
      <w:r>
        <w:t xml:space="preserve">My professional journey has also been defined by a commitment to education and mentorship. I have mentored junior surgeons, conducted workshops on surgical techniques, and contributed to research publications that address critical issues in the field. For instance, my work on [specific project or paper] highlighted the importance of [relevant topic], a subject that is increasingly pertinent in the context of Pakistan’s evolving healthcare challenges. I am confident that my leadership experience and collaborative spirit will enable me to contribute meaningfully to your institution’s mission of advancing surgical care in Islamabad.</w:t>
      </w:r>
    </w:p>
    <w:p>
      <w:pPr>
        <w:pStyle w:val="BodyText"/>
      </w:pPr>
      <w:r>
        <w:t xml:space="preserve">What sets me apart as a Surgeon is my unwavering dedication to patient-centered care. In every interaction, I strive to empower patients through clear communication, informed decision-making, and compassionate support. For example, during a recent case involving [brief anecdote about a complex surgery], I worked closely with the patient’s family to ensure they understood the risks and benefits of the procedure. This transparency not only alleviated their fears but also strengthened their confidence in the medical team. In Islamabad, where cultural and linguistic diversity is prevalent, such an approach is essential for building long-term trust and ensuring positive outcomes.</w:t>
      </w:r>
    </w:p>
    <w:p>
      <w:pPr>
        <w:pStyle w:val="BodyText"/>
      </w:pPr>
      <w:r>
        <w:t xml:space="preserve">Furthermore, I am deeply aware of the importance of adhering to local regulations and ethical standards in Pakistan. My experience working within the frameworks of [relevant regulatory bodies or institutions] has prepared me to navigate the unique administrative and legal requirements of this region. I am also committed to staying updated on advancements in surgical techniques and technologies that can improve patient care, such as minimally invasive procedures and robotic-assisted surgeries. These innovations are increasingly being adopted in Islamabad, and I am eager to contribute to their implementation at [Hospital/Institution Name].</w:t>
      </w:r>
    </w:p>
    <w:p>
      <w:pPr>
        <w:pStyle w:val="BodyText"/>
      </w:pPr>
      <w:r>
        <w:t xml:space="preserve">In conclusion, I am excited about the opportunity to join your team as a Surgeon in Pakistan Islamabad. My extensive experience, cultural competence, and passion for surgery align perfectly with the values of your institution. I am confident that my skills and dedication will enable me to make a significant contribution to the healthcare community in Islamabad while delivering exceptional care to patients. I would be grateful for the opportunity to discuss how my background and vision align with your goals.</w:t>
      </w:r>
    </w:p>
    <w:p>
      <w:pPr>
        <w:pStyle w:val="BodyText"/>
      </w:pPr>
      <w:r>
        <w:t xml:space="preserve">Thank you for considering my application. I look forward to the possibility of contributing to [Hospital/Institution Name]’s legacy of excellence in surgery and patient care.</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Pakistan Islamabad</dc:title>
  <dc:creator/>
  <dc:language>en</dc:language>
  <cp:keywords/>
  <dcterms:created xsi:type="dcterms:W3CDTF">2026-07-21T06:59:49Z</dcterms:created>
  <dcterms:modified xsi:type="dcterms:W3CDTF">2026-07-21T06:59:49Z</dcterms:modified>
</cp:coreProperties>
</file>

<file path=docProps/custom.xml><?xml version="1.0" encoding="utf-8"?>
<Properties xmlns="http://schemas.openxmlformats.org/officeDocument/2006/custom-properties" xmlns:vt="http://schemas.openxmlformats.org/officeDocument/2006/docPropsVTypes"/>
</file>